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B42A6" w14:textId="2CE1224C" w:rsidR="00321F7F" w:rsidRDefault="00FF18D7" w:rsidP="00776BD6">
      <w:pPr>
        <w:jc w:val="center"/>
        <w:rPr>
          <w:rFonts w:ascii="TT215t00" w:hAnsi="TT215t00" w:cs="TT215t00"/>
          <w:sz w:val="72"/>
          <w:szCs w:val="72"/>
        </w:rPr>
      </w:pPr>
      <w:r>
        <w:rPr>
          <w:rFonts w:ascii="TT215t00" w:hAnsi="TT215t00" w:cs="TT215t00"/>
          <w:sz w:val="72"/>
          <w:szCs w:val="72"/>
        </w:rPr>
        <w:t>Quick Peer Evaluation Form</w:t>
      </w:r>
    </w:p>
    <w:p w14:paraId="245DB163" w14:textId="6F04EED9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 xml:space="preserve">Group Number: </w:t>
      </w:r>
      <w:r w:rsidR="00D44045">
        <w:rPr>
          <w:rFonts w:ascii="TT15Ct00" w:hAnsi="TT15Ct00" w:cs="TT15Ct00"/>
          <w:sz w:val="24"/>
          <w:szCs w:val="24"/>
        </w:rPr>
        <w:t>2</w:t>
      </w:r>
      <w:r>
        <w:rPr>
          <w:rFonts w:ascii="TT15Ct00" w:hAnsi="TT15Ct00" w:cs="TT15Ct00"/>
          <w:sz w:val="24"/>
          <w:szCs w:val="24"/>
        </w:rPr>
        <w:t xml:space="preserve">   </w:t>
      </w:r>
      <w:r w:rsidR="00896903">
        <w:rPr>
          <w:rFonts w:ascii="TT15Ct00" w:hAnsi="TT15Ct00" w:cs="TT15Ct00"/>
          <w:sz w:val="24"/>
          <w:szCs w:val="24"/>
        </w:rPr>
        <w:t xml:space="preserve">Student </w:t>
      </w:r>
      <w:r>
        <w:rPr>
          <w:rFonts w:ascii="TT15Ct00" w:hAnsi="TT15Ct00" w:cs="TT15Ct00"/>
          <w:sz w:val="24"/>
          <w:szCs w:val="24"/>
        </w:rPr>
        <w:t>Name</w:t>
      </w:r>
      <w:r w:rsidR="00D44045">
        <w:rPr>
          <w:rFonts w:ascii="TT15Ct00" w:hAnsi="TT15Ct00" w:cs="TT15Ct00"/>
          <w:sz w:val="24"/>
          <w:szCs w:val="24"/>
        </w:rPr>
        <w:t>: Summer Shields</w:t>
      </w:r>
    </w:p>
    <w:p w14:paraId="559CDD19" w14:textId="77777777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31B31A6F" w14:textId="1FC5B23B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>Class Session</w:t>
      </w:r>
      <w:r w:rsidR="002F2AE7">
        <w:rPr>
          <w:rFonts w:ascii="TT15Ct00" w:hAnsi="TT15Ct00" w:cs="TT15Ct00"/>
          <w:sz w:val="24"/>
          <w:szCs w:val="24"/>
        </w:rPr>
        <w:t xml:space="preserve"> IS300 Spring Sec 05 </w:t>
      </w:r>
      <w:proofErr w:type="gramStart"/>
      <w:r w:rsidR="002F2AE7">
        <w:rPr>
          <w:rFonts w:ascii="TT15Ct00" w:hAnsi="TT15Ct00" w:cs="TT15Ct00"/>
          <w:sz w:val="24"/>
          <w:szCs w:val="24"/>
        </w:rPr>
        <w:t>9073;</w:t>
      </w:r>
      <w:r>
        <w:rPr>
          <w:rFonts w:ascii="TT15Ct00" w:hAnsi="TT15Ct00" w:cs="TT15Ct00"/>
          <w:sz w:val="24"/>
          <w:szCs w:val="24"/>
        </w:rPr>
        <w:t xml:space="preserve">   </w:t>
      </w:r>
      <w:proofErr w:type="gramEnd"/>
      <w:r>
        <w:rPr>
          <w:rFonts w:ascii="TT15Ct00" w:hAnsi="TT15Ct00" w:cs="TT15Ct00"/>
          <w:sz w:val="24"/>
          <w:szCs w:val="24"/>
        </w:rPr>
        <w:t>Date</w:t>
      </w:r>
      <w:r w:rsidR="00D44045">
        <w:rPr>
          <w:rFonts w:ascii="TT15Ct00" w:hAnsi="TT15Ct00" w:cs="TT15Ct00"/>
          <w:sz w:val="24"/>
          <w:szCs w:val="24"/>
        </w:rPr>
        <w:t xml:space="preserve"> 5/03/2021</w:t>
      </w:r>
    </w:p>
    <w:p w14:paraId="256E36C1" w14:textId="77777777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72D31F52" w14:textId="5ABB80C3" w:rsidR="00FF18D7" w:rsidRDefault="00FF18D7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  <w:r>
        <w:rPr>
          <w:rFonts w:ascii="TT15Ct00" w:hAnsi="TT15Ct00" w:cs="TT15Ct00"/>
          <w:sz w:val="24"/>
          <w:szCs w:val="24"/>
        </w:rPr>
        <w:t xml:space="preserve">Write the names of your group members in the numbered boxes. Then, assign yourself a value for each listed attribute. Finally, do the same for each of your group members and total </w:t>
      </w:r>
      <w:r w:rsidR="00397266">
        <w:rPr>
          <w:rFonts w:ascii="TT15Ct00" w:hAnsi="TT15Ct00" w:cs="TT15Ct00"/>
          <w:sz w:val="24"/>
          <w:szCs w:val="24"/>
        </w:rPr>
        <w:t>all</w:t>
      </w:r>
      <w:r>
        <w:rPr>
          <w:rFonts w:ascii="TT15Ct00" w:hAnsi="TT15Ct00" w:cs="TT15Ct00"/>
          <w:sz w:val="24"/>
          <w:szCs w:val="24"/>
        </w:rPr>
        <w:t xml:space="preserve"> the values.</w:t>
      </w:r>
    </w:p>
    <w:p w14:paraId="664799B8" w14:textId="77777777" w:rsidR="0071736F" w:rsidRDefault="0071736F" w:rsidP="00FF18D7">
      <w:pPr>
        <w:autoSpaceDE w:val="0"/>
        <w:autoSpaceDN w:val="0"/>
        <w:adjustRightInd w:val="0"/>
        <w:spacing w:after="0" w:line="240" w:lineRule="auto"/>
        <w:rPr>
          <w:rFonts w:ascii="TT15Ct00" w:hAnsi="TT15Ct00" w:cs="TT15Ct00"/>
          <w:sz w:val="24"/>
          <w:szCs w:val="24"/>
        </w:rPr>
      </w:pPr>
    </w:p>
    <w:p w14:paraId="3B848ED6" w14:textId="3F7B97AF" w:rsidR="00FF18D7" w:rsidRDefault="00FF18D7" w:rsidP="0071736F">
      <w:pPr>
        <w:jc w:val="center"/>
        <w:rPr>
          <w:rFonts w:ascii="TT15Et00" w:hAnsi="TT15Et00" w:cs="TT15Et00"/>
          <w:b/>
          <w:bCs/>
          <w:sz w:val="24"/>
          <w:szCs w:val="24"/>
        </w:rPr>
      </w:pPr>
      <w:r w:rsidRPr="00FF18D7">
        <w:rPr>
          <w:rFonts w:ascii="TT15Et00" w:hAnsi="TT15Et00" w:cs="TT15Et00"/>
          <w:b/>
          <w:bCs/>
          <w:sz w:val="24"/>
          <w:szCs w:val="24"/>
        </w:rPr>
        <w:t>Values: 5=Superior 4= above average 3= average 2=Below average 1=Weak</w:t>
      </w:r>
    </w:p>
    <w:tbl>
      <w:tblPr>
        <w:tblStyle w:val="TableGrid"/>
        <w:tblW w:w="1030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42"/>
        <w:gridCol w:w="1113"/>
        <w:gridCol w:w="1440"/>
        <w:gridCol w:w="1375"/>
        <w:gridCol w:w="1443"/>
        <w:gridCol w:w="1531"/>
        <w:gridCol w:w="1556"/>
      </w:tblGrid>
      <w:tr w:rsidR="00FF18D7" w:rsidRPr="00663BE6" w14:paraId="7B12AB4D" w14:textId="77777777" w:rsidTr="008D17D3">
        <w:trPr>
          <w:trHeight w:val="385"/>
        </w:trPr>
        <w:tc>
          <w:tcPr>
            <w:tcW w:w="1842" w:type="dxa"/>
          </w:tcPr>
          <w:p w14:paraId="37EC729F" w14:textId="1988EFC5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Attribute</w:t>
            </w:r>
          </w:p>
        </w:tc>
        <w:tc>
          <w:tcPr>
            <w:tcW w:w="1113" w:type="dxa"/>
          </w:tcPr>
          <w:p w14:paraId="04F60A6B" w14:textId="1C68AE60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Myself</w:t>
            </w:r>
          </w:p>
        </w:tc>
        <w:tc>
          <w:tcPr>
            <w:tcW w:w="1440" w:type="dxa"/>
          </w:tcPr>
          <w:p w14:paraId="6DFA5760" w14:textId="23D7689B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2.</w:t>
            </w:r>
            <w:r w:rsidR="002F2AE7">
              <w:rPr>
                <w:b/>
                <w:bCs/>
              </w:rPr>
              <w:t xml:space="preserve"> Loris Pineda</w:t>
            </w:r>
          </w:p>
        </w:tc>
        <w:tc>
          <w:tcPr>
            <w:tcW w:w="1375" w:type="dxa"/>
          </w:tcPr>
          <w:p w14:paraId="37F6FA08" w14:textId="107F79C6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3.</w:t>
            </w:r>
            <w:r w:rsidR="002F2AE7">
              <w:rPr>
                <w:b/>
                <w:bCs/>
              </w:rPr>
              <w:t xml:space="preserve"> Chris Vargas</w:t>
            </w:r>
          </w:p>
        </w:tc>
        <w:tc>
          <w:tcPr>
            <w:tcW w:w="1443" w:type="dxa"/>
          </w:tcPr>
          <w:p w14:paraId="18E2DE00" w14:textId="170ADD7D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4.</w:t>
            </w:r>
            <w:r w:rsidR="002F2AE7">
              <w:rPr>
                <w:b/>
                <w:bCs/>
              </w:rPr>
              <w:t xml:space="preserve"> Francisco </w:t>
            </w:r>
            <w:proofErr w:type="spellStart"/>
            <w:r w:rsidR="002F2AE7">
              <w:rPr>
                <w:b/>
                <w:bCs/>
              </w:rPr>
              <w:t>Aguinaga</w:t>
            </w:r>
            <w:proofErr w:type="spellEnd"/>
          </w:p>
        </w:tc>
        <w:tc>
          <w:tcPr>
            <w:tcW w:w="1531" w:type="dxa"/>
          </w:tcPr>
          <w:p w14:paraId="526B585A" w14:textId="38481B5C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5.</w:t>
            </w:r>
            <w:r w:rsidR="002F2AE7">
              <w:rPr>
                <w:b/>
                <w:bCs/>
              </w:rPr>
              <w:t xml:space="preserve"> Alexis Truong</w:t>
            </w:r>
          </w:p>
        </w:tc>
        <w:tc>
          <w:tcPr>
            <w:tcW w:w="1556" w:type="dxa"/>
          </w:tcPr>
          <w:p w14:paraId="7B2950EE" w14:textId="7CD3F728" w:rsidR="00FF18D7" w:rsidRPr="00663BE6" w:rsidRDefault="00FF18D7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6.</w:t>
            </w:r>
            <w:r w:rsidR="002F2AE7">
              <w:rPr>
                <w:b/>
                <w:bCs/>
              </w:rPr>
              <w:t xml:space="preserve"> Daniel </w:t>
            </w:r>
            <w:proofErr w:type="spellStart"/>
            <w:r w:rsidR="002F2AE7">
              <w:rPr>
                <w:b/>
                <w:bCs/>
              </w:rPr>
              <w:t>Balsulto</w:t>
            </w:r>
            <w:proofErr w:type="spellEnd"/>
          </w:p>
        </w:tc>
      </w:tr>
      <w:tr w:rsidR="00FF18D7" w:rsidRPr="00663BE6" w14:paraId="2C3BAEC9" w14:textId="77777777" w:rsidTr="008D17D3">
        <w:trPr>
          <w:trHeight w:val="699"/>
        </w:trPr>
        <w:tc>
          <w:tcPr>
            <w:tcW w:w="1842" w:type="dxa"/>
          </w:tcPr>
          <w:p w14:paraId="1BE0BF31" w14:textId="76DAADB6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Participated in</w:t>
            </w:r>
          </w:p>
          <w:p w14:paraId="16429818" w14:textId="4C61CCE8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group discussions.</w:t>
            </w:r>
          </w:p>
        </w:tc>
        <w:tc>
          <w:tcPr>
            <w:tcW w:w="1113" w:type="dxa"/>
          </w:tcPr>
          <w:p w14:paraId="13D19295" w14:textId="18F1FF38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69F12B01" w14:textId="16D8D532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640BAD23" w14:textId="1777AE71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2EFE0782" w14:textId="656BDF45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6272E05D" w14:textId="76613913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6C163D54" w14:textId="0AD77408" w:rsidR="00FF18D7" w:rsidRPr="00663BE6" w:rsidRDefault="00D44045" w:rsidP="00FF18D7">
            <w:r>
              <w:t>5</w:t>
            </w:r>
          </w:p>
        </w:tc>
      </w:tr>
      <w:tr w:rsidR="00FF18D7" w:rsidRPr="00663BE6" w14:paraId="68073D20" w14:textId="77777777" w:rsidTr="008D17D3">
        <w:trPr>
          <w:trHeight w:val="699"/>
        </w:trPr>
        <w:tc>
          <w:tcPr>
            <w:tcW w:w="1842" w:type="dxa"/>
          </w:tcPr>
          <w:p w14:paraId="14BDE8AC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Helped keep the</w:t>
            </w:r>
          </w:p>
          <w:p w14:paraId="08AD24D2" w14:textId="5493C4BB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group on task.</w:t>
            </w:r>
          </w:p>
        </w:tc>
        <w:tc>
          <w:tcPr>
            <w:tcW w:w="1113" w:type="dxa"/>
          </w:tcPr>
          <w:p w14:paraId="756A50EC" w14:textId="068B2091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0AAF5643" w14:textId="226CFCFF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038D0ACE" w14:textId="4A327D75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54E438BB" w14:textId="0E03BB89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52614B1A" w14:textId="403E3BEE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798B173B" w14:textId="2E8DE60A" w:rsidR="00FF18D7" w:rsidRPr="00663BE6" w:rsidRDefault="00D44045" w:rsidP="00FF18D7">
            <w:r>
              <w:t>5</w:t>
            </w:r>
          </w:p>
        </w:tc>
      </w:tr>
      <w:tr w:rsidR="00FF18D7" w:rsidRPr="00663BE6" w14:paraId="73A00371" w14:textId="77777777" w:rsidTr="008D17D3">
        <w:trPr>
          <w:trHeight w:val="684"/>
        </w:trPr>
        <w:tc>
          <w:tcPr>
            <w:tcW w:w="1842" w:type="dxa"/>
          </w:tcPr>
          <w:p w14:paraId="78C0D6DA" w14:textId="1978CB14" w:rsidR="00FF18D7" w:rsidRPr="00663BE6" w:rsidRDefault="00FF18D7" w:rsidP="00FF18D7">
            <w:pPr>
              <w:autoSpaceDE w:val="0"/>
              <w:autoSpaceDN w:val="0"/>
              <w:adjustRightInd w:val="0"/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Contributed useful ideas.</w:t>
            </w:r>
          </w:p>
        </w:tc>
        <w:tc>
          <w:tcPr>
            <w:tcW w:w="1113" w:type="dxa"/>
          </w:tcPr>
          <w:p w14:paraId="18FF6E6C" w14:textId="14BED98A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1A3BD737" w14:textId="78AC36AE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04BC1261" w14:textId="01BAB038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3E19CBF6" w14:textId="72070352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7EB26319" w14:textId="12175CBA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1C90A1E8" w14:textId="254D0066" w:rsidR="00FF18D7" w:rsidRPr="00663BE6" w:rsidRDefault="00D44045" w:rsidP="00FF18D7">
            <w:r>
              <w:t>5</w:t>
            </w:r>
          </w:p>
        </w:tc>
      </w:tr>
      <w:tr w:rsidR="00FF18D7" w:rsidRPr="00663BE6" w14:paraId="4EE5B30F" w14:textId="77777777" w:rsidTr="008D17D3">
        <w:trPr>
          <w:trHeight w:val="699"/>
        </w:trPr>
        <w:tc>
          <w:tcPr>
            <w:tcW w:w="1842" w:type="dxa"/>
          </w:tcPr>
          <w:p w14:paraId="00B2D572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How much work</w:t>
            </w:r>
          </w:p>
          <w:p w14:paraId="5CB0EECD" w14:textId="67B3210C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was done.</w:t>
            </w:r>
          </w:p>
        </w:tc>
        <w:tc>
          <w:tcPr>
            <w:tcW w:w="1113" w:type="dxa"/>
          </w:tcPr>
          <w:p w14:paraId="0AC605EB" w14:textId="1614FEB5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69DDBADF" w14:textId="3E7C1B54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7A56E72F" w14:textId="3A313A7C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72EFDEAC" w14:textId="0D9D8024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773E5C33" w14:textId="6E49976D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2E640A23" w14:textId="18433333" w:rsidR="00FF18D7" w:rsidRPr="00663BE6" w:rsidRDefault="00D44045" w:rsidP="00FF18D7">
            <w:r>
              <w:t>5</w:t>
            </w:r>
          </w:p>
        </w:tc>
      </w:tr>
      <w:tr w:rsidR="00FF18D7" w:rsidRPr="00663BE6" w14:paraId="6E4D7425" w14:textId="77777777" w:rsidTr="008D17D3">
        <w:trPr>
          <w:trHeight w:val="699"/>
        </w:trPr>
        <w:tc>
          <w:tcPr>
            <w:tcW w:w="1842" w:type="dxa"/>
          </w:tcPr>
          <w:p w14:paraId="08DE0158" w14:textId="77777777" w:rsidR="00FF18D7" w:rsidRPr="00663BE6" w:rsidRDefault="00FF18D7" w:rsidP="00FF18D7">
            <w:pPr>
              <w:autoSpaceDE w:val="0"/>
              <w:autoSpaceDN w:val="0"/>
              <w:adjustRightInd w:val="0"/>
              <w:rPr>
                <w:rFonts w:ascii="TT15Ct00" w:hAnsi="TT15Ct00" w:cs="TT15Ct00"/>
                <w:sz w:val="20"/>
                <w:szCs w:val="20"/>
              </w:rPr>
            </w:pPr>
            <w:r w:rsidRPr="00663BE6">
              <w:rPr>
                <w:rFonts w:ascii="TT15Ct00" w:hAnsi="TT15Ct00" w:cs="TT15Ct00"/>
                <w:sz w:val="20"/>
                <w:szCs w:val="20"/>
              </w:rPr>
              <w:t>Quality of</w:t>
            </w:r>
          </w:p>
          <w:p w14:paraId="5D133830" w14:textId="579BFD9B" w:rsidR="00FF18D7" w:rsidRPr="00663BE6" w:rsidRDefault="00FF18D7" w:rsidP="00FF18D7">
            <w:r w:rsidRPr="00663BE6">
              <w:rPr>
                <w:rFonts w:ascii="TT15Ct00" w:hAnsi="TT15Ct00" w:cs="TT15Ct00"/>
                <w:sz w:val="20"/>
                <w:szCs w:val="20"/>
              </w:rPr>
              <w:t>completed work</w:t>
            </w:r>
            <w:r w:rsidR="004A2DB3">
              <w:rPr>
                <w:rFonts w:ascii="TT15Ct00" w:hAnsi="TT15Ct00" w:cs="TT15Ct00"/>
                <w:sz w:val="20"/>
                <w:szCs w:val="20"/>
              </w:rPr>
              <w:t>.</w:t>
            </w:r>
          </w:p>
        </w:tc>
        <w:tc>
          <w:tcPr>
            <w:tcW w:w="1113" w:type="dxa"/>
          </w:tcPr>
          <w:p w14:paraId="455F7F4D" w14:textId="650FF614" w:rsidR="00FF18D7" w:rsidRPr="00663BE6" w:rsidRDefault="00D44045" w:rsidP="00FF18D7">
            <w:r>
              <w:t>5</w:t>
            </w:r>
          </w:p>
        </w:tc>
        <w:tc>
          <w:tcPr>
            <w:tcW w:w="1440" w:type="dxa"/>
          </w:tcPr>
          <w:p w14:paraId="7BA37C18" w14:textId="30605334" w:rsidR="00FF18D7" w:rsidRPr="00663BE6" w:rsidRDefault="00D44045" w:rsidP="00FF18D7">
            <w:r>
              <w:t>5</w:t>
            </w:r>
          </w:p>
        </w:tc>
        <w:tc>
          <w:tcPr>
            <w:tcW w:w="1375" w:type="dxa"/>
          </w:tcPr>
          <w:p w14:paraId="49DC9DBA" w14:textId="7A64C7FB" w:rsidR="00FF18D7" w:rsidRPr="00663BE6" w:rsidRDefault="00D44045" w:rsidP="00FF18D7">
            <w:r>
              <w:t>5</w:t>
            </w:r>
          </w:p>
        </w:tc>
        <w:tc>
          <w:tcPr>
            <w:tcW w:w="1443" w:type="dxa"/>
          </w:tcPr>
          <w:p w14:paraId="2F9BCFE6" w14:textId="0758DD13" w:rsidR="00FF18D7" w:rsidRPr="00663BE6" w:rsidRDefault="00D44045" w:rsidP="00FF18D7">
            <w:r>
              <w:t>5</w:t>
            </w:r>
          </w:p>
        </w:tc>
        <w:tc>
          <w:tcPr>
            <w:tcW w:w="1531" w:type="dxa"/>
          </w:tcPr>
          <w:p w14:paraId="0783708B" w14:textId="7725E329" w:rsidR="00FF18D7" w:rsidRPr="00663BE6" w:rsidRDefault="00D44045" w:rsidP="00FF18D7">
            <w:r>
              <w:t>5</w:t>
            </w:r>
          </w:p>
        </w:tc>
        <w:tc>
          <w:tcPr>
            <w:tcW w:w="1556" w:type="dxa"/>
          </w:tcPr>
          <w:p w14:paraId="58812AA2" w14:textId="0388A41E" w:rsidR="00FF18D7" w:rsidRPr="00663BE6" w:rsidRDefault="00D44045" w:rsidP="00FF18D7">
            <w:r>
              <w:t>5</w:t>
            </w:r>
          </w:p>
        </w:tc>
      </w:tr>
      <w:tr w:rsidR="00FF18D7" w:rsidRPr="00663BE6" w14:paraId="7E2614C9" w14:textId="77777777" w:rsidTr="008D17D3">
        <w:trPr>
          <w:trHeight w:val="385"/>
        </w:trPr>
        <w:tc>
          <w:tcPr>
            <w:tcW w:w="1842" w:type="dxa"/>
          </w:tcPr>
          <w:p w14:paraId="2C6DB3D7" w14:textId="5EB6F998" w:rsidR="00FF18D7" w:rsidRPr="00663BE6" w:rsidRDefault="00663BE6" w:rsidP="00FF18D7">
            <w:pPr>
              <w:rPr>
                <w:b/>
                <w:bCs/>
              </w:rPr>
            </w:pPr>
            <w:r w:rsidRPr="00663BE6">
              <w:rPr>
                <w:b/>
                <w:bCs/>
              </w:rPr>
              <w:t>Total</w:t>
            </w:r>
          </w:p>
        </w:tc>
        <w:tc>
          <w:tcPr>
            <w:tcW w:w="1113" w:type="dxa"/>
          </w:tcPr>
          <w:p w14:paraId="07991773" w14:textId="0270938D" w:rsidR="00FF18D7" w:rsidRPr="00663BE6" w:rsidRDefault="00D44045" w:rsidP="00FF18D7">
            <w:r>
              <w:t>25</w:t>
            </w:r>
          </w:p>
        </w:tc>
        <w:tc>
          <w:tcPr>
            <w:tcW w:w="1440" w:type="dxa"/>
          </w:tcPr>
          <w:p w14:paraId="1725502D" w14:textId="2D1C7300" w:rsidR="00FF18D7" w:rsidRPr="00663BE6" w:rsidRDefault="00D44045" w:rsidP="00FF18D7">
            <w:r>
              <w:t>25</w:t>
            </w:r>
          </w:p>
        </w:tc>
        <w:tc>
          <w:tcPr>
            <w:tcW w:w="1375" w:type="dxa"/>
          </w:tcPr>
          <w:p w14:paraId="0D818712" w14:textId="0DE6E554" w:rsidR="00FF18D7" w:rsidRPr="00663BE6" w:rsidRDefault="00D44045" w:rsidP="00FF18D7">
            <w:r>
              <w:t>25</w:t>
            </w:r>
          </w:p>
        </w:tc>
        <w:tc>
          <w:tcPr>
            <w:tcW w:w="1443" w:type="dxa"/>
          </w:tcPr>
          <w:p w14:paraId="3D278446" w14:textId="6FD29C9C" w:rsidR="00FF18D7" w:rsidRPr="00663BE6" w:rsidRDefault="00D44045" w:rsidP="00FF18D7">
            <w:r>
              <w:t>25</w:t>
            </w:r>
          </w:p>
        </w:tc>
        <w:tc>
          <w:tcPr>
            <w:tcW w:w="1531" w:type="dxa"/>
          </w:tcPr>
          <w:p w14:paraId="300A36E4" w14:textId="0681F4ED" w:rsidR="00FF18D7" w:rsidRPr="00663BE6" w:rsidRDefault="00D44045" w:rsidP="00FF18D7">
            <w:r>
              <w:t>25</w:t>
            </w:r>
          </w:p>
        </w:tc>
        <w:tc>
          <w:tcPr>
            <w:tcW w:w="1556" w:type="dxa"/>
          </w:tcPr>
          <w:p w14:paraId="12E88AEB" w14:textId="3C2E7163" w:rsidR="00FF18D7" w:rsidRPr="00663BE6" w:rsidRDefault="00D44045" w:rsidP="00FF18D7">
            <w:r>
              <w:t>25</w:t>
            </w:r>
          </w:p>
        </w:tc>
      </w:tr>
    </w:tbl>
    <w:p w14:paraId="0376F3D0" w14:textId="77777777" w:rsidR="00FF18D7" w:rsidRPr="00FF18D7" w:rsidRDefault="00FF18D7" w:rsidP="00FF18D7">
      <w:pPr>
        <w:rPr>
          <w:b/>
          <w:bCs/>
        </w:rPr>
      </w:pPr>
    </w:p>
    <w:sectPr w:rsidR="00FF18D7" w:rsidRPr="00FF18D7" w:rsidSect="00FF18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T215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T15C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T15Et0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MzAyMDIzNLIwMzdT0lEKTi0uzszPAykwqgUAR2IX6CwAAAA="/>
  </w:docVars>
  <w:rsids>
    <w:rsidRoot w:val="00FF18D7"/>
    <w:rsid w:val="002F2AE7"/>
    <w:rsid w:val="00321F7F"/>
    <w:rsid w:val="00397266"/>
    <w:rsid w:val="003A4DC5"/>
    <w:rsid w:val="004A2DB3"/>
    <w:rsid w:val="00663BE6"/>
    <w:rsid w:val="0071736F"/>
    <w:rsid w:val="00776BD6"/>
    <w:rsid w:val="00896903"/>
    <w:rsid w:val="008D17D3"/>
    <w:rsid w:val="00D44045"/>
    <w:rsid w:val="00FF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17D5BB"/>
  <w15:chartTrackingRefBased/>
  <w15:docId w15:val="{E56BA143-2A6B-4F21-B19D-71859CB31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18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azarah2015@gmail.com</dc:creator>
  <cp:keywords/>
  <dc:description/>
  <cp:lastModifiedBy>Summer Shields</cp:lastModifiedBy>
  <cp:revision>3</cp:revision>
  <dcterms:created xsi:type="dcterms:W3CDTF">2021-05-04T01:04:00Z</dcterms:created>
  <dcterms:modified xsi:type="dcterms:W3CDTF">2021-05-04T01:34:00Z</dcterms:modified>
</cp:coreProperties>
</file>